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alter Garc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l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05 Brent R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walter.r.garc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877084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